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65773" w14:textId="77777777" w:rsidR="00C3088F" w:rsidRPr="00E410A1" w:rsidRDefault="00C3088F" w:rsidP="00C3088F">
      <w:pPr>
        <w:spacing w:after="0"/>
        <w:jc w:val="right"/>
        <w:rPr>
          <w:rFonts w:ascii="Verdana" w:hAnsi="Verdana" w:cs="Arial"/>
          <w:b/>
          <w:sz w:val="20"/>
          <w:szCs w:val="20"/>
        </w:rPr>
      </w:pPr>
      <w:bookmarkStart w:id="0" w:name="_Hlk112753822"/>
      <w:bookmarkStart w:id="1" w:name="_Hlk108432574"/>
      <w:bookmarkStart w:id="2" w:name="_Hlk113620753"/>
      <w:r w:rsidRPr="00E410A1">
        <w:rPr>
          <w:rFonts w:ascii="Verdana" w:hAnsi="Verdana" w:cs="Arial"/>
          <w:b/>
          <w:sz w:val="20"/>
          <w:szCs w:val="20"/>
        </w:rPr>
        <w:t xml:space="preserve">   Postępowanie nr </w:t>
      </w:r>
      <w:bookmarkStart w:id="3" w:name="_Hlk127963228"/>
      <w:r w:rsidRPr="00E410A1">
        <w:rPr>
          <w:rFonts w:ascii="Verdana" w:hAnsi="Verdana" w:cs="Arial"/>
          <w:b/>
          <w:sz w:val="20"/>
          <w:szCs w:val="20"/>
        </w:rPr>
        <w:t>BZP.2710</w:t>
      </w:r>
      <w:bookmarkEnd w:id="3"/>
      <w:r>
        <w:rPr>
          <w:rFonts w:ascii="Verdana" w:hAnsi="Verdana" w:cs="Arial"/>
          <w:b/>
          <w:sz w:val="20"/>
          <w:szCs w:val="20"/>
        </w:rPr>
        <w:t>.14.2024.MR</w:t>
      </w:r>
    </w:p>
    <w:p w14:paraId="17D5A1EF" w14:textId="77777777" w:rsidR="00C3088F" w:rsidRPr="00F20557" w:rsidRDefault="00C3088F" w:rsidP="00C3088F">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3088F" w:rsidRPr="00F20557" w14:paraId="3DF9CC5C" w14:textId="77777777" w:rsidTr="00526DD5">
        <w:tc>
          <w:tcPr>
            <w:tcW w:w="9889" w:type="dxa"/>
            <w:shd w:val="clear" w:color="auto" w:fill="EEECE1"/>
          </w:tcPr>
          <w:p w14:paraId="79B2086A" w14:textId="77777777" w:rsidR="00C3088F" w:rsidRPr="00F20557" w:rsidRDefault="00C3088F" w:rsidP="00526DD5">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3321B705"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F770D3D" w14:textId="77777777" w:rsidR="00C3088F" w:rsidRPr="00F20557" w:rsidRDefault="00C3088F" w:rsidP="00C3088F">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543AF83" w14:textId="77777777" w:rsidR="00C3088F" w:rsidRPr="00F20557" w:rsidRDefault="00C3088F" w:rsidP="00C3088F">
      <w:pPr>
        <w:spacing w:after="0"/>
        <w:ind w:left="364"/>
        <w:rPr>
          <w:rFonts w:ascii="Verdana" w:hAnsi="Verdana" w:cs="Arial"/>
          <w:b/>
          <w:sz w:val="20"/>
          <w:szCs w:val="20"/>
        </w:rPr>
      </w:pPr>
    </w:p>
    <w:p w14:paraId="10B0D99C" w14:textId="77777777" w:rsidR="00C3088F" w:rsidRPr="00F20557" w:rsidRDefault="00C3088F" w:rsidP="00C3088F">
      <w:pPr>
        <w:spacing w:after="0"/>
        <w:rPr>
          <w:rFonts w:ascii="Verdana" w:hAnsi="Verdana" w:cs="Arial"/>
          <w:b/>
          <w:sz w:val="20"/>
          <w:szCs w:val="20"/>
        </w:rPr>
      </w:pPr>
      <w:r w:rsidRPr="00F20557">
        <w:rPr>
          <w:rFonts w:ascii="Verdana" w:hAnsi="Verdana" w:cs="Arial"/>
          <w:b/>
          <w:sz w:val="20"/>
          <w:szCs w:val="20"/>
        </w:rPr>
        <w:t>Wykonawca</w:t>
      </w:r>
      <w:bookmarkStart w:id="4"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
    </w:p>
    <w:p w14:paraId="6B98DECE" w14:textId="77777777" w:rsidR="00C3088F" w:rsidRPr="00F20557" w:rsidRDefault="00C3088F" w:rsidP="00C3088F">
      <w:pPr>
        <w:spacing w:after="0"/>
        <w:rPr>
          <w:rFonts w:ascii="Verdana" w:hAnsi="Verdana" w:cs="Arial"/>
          <w:sz w:val="20"/>
          <w:szCs w:val="20"/>
        </w:rPr>
      </w:pPr>
    </w:p>
    <w:p w14:paraId="62A87A52" w14:textId="77777777" w:rsidR="00C3088F" w:rsidRPr="00F20557" w:rsidRDefault="00C3088F" w:rsidP="00C3088F">
      <w:pPr>
        <w:spacing w:after="0"/>
        <w:rPr>
          <w:rFonts w:ascii="Verdana" w:hAnsi="Verdana" w:cs="Arial"/>
          <w:sz w:val="20"/>
          <w:szCs w:val="20"/>
        </w:rPr>
      </w:pPr>
      <w:r w:rsidRPr="00F20557">
        <w:rPr>
          <w:rFonts w:ascii="Verdana" w:hAnsi="Verdana" w:cs="Arial"/>
          <w:sz w:val="20"/>
          <w:szCs w:val="20"/>
        </w:rPr>
        <w:t>………………………………………………………………………………………………………………..………………………………</w:t>
      </w:r>
    </w:p>
    <w:p w14:paraId="746994CC" w14:textId="77777777" w:rsidR="00C3088F" w:rsidRPr="00F20557" w:rsidRDefault="00C3088F" w:rsidP="00C3088F">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117E3D5D" w14:textId="77777777" w:rsidR="00C3088F" w:rsidRPr="00F20557" w:rsidRDefault="00C3088F" w:rsidP="00C3088F">
      <w:pPr>
        <w:spacing w:after="0"/>
        <w:ind w:right="-142"/>
        <w:rPr>
          <w:rFonts w:ascii="Verdana" w:hAnsi="Verdana" w:cs="Arial"/>
          <w:i/>
          <w:sz w:val="20"/>
          <w:szCs w:val="20"/>
        </w:rPr>
      </w:pPr>
    </w:p>
    <w:p w14:paraId="3304D7F3" w14:textId="77777777" w:rsidR="00C3088F" w:rsidRPr="00F20557" w:rsidRDefault="00C3088F" w:rsidP="00C3088F">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5BDD63D6" w14:textId="77777777" w:rsidR="00C3088F" w:rsidRPr="00F20557" w:rsidRDefault="00C3088F" w:rsidP="00C3088F">
      <w:pPr>
        <w:spacing w:after="0"/>
        <w:ind w:left="3752" w:right="-142"/>
        <w:rPr>
          <w:rFonts w:ascii="Verdana" w:hAnsi="Verdana" w:cs="Arial"/>
          <w:sz w:val="16"/>
          <w:szCs w:val="16"/>
        </w:rPr>
      </w:pPr>
    </w:p>
    <w:p w14:paraId="574BEB6C" w14:textId="77777777" w:rsidR="00C3088F" w:rsidRPr="00F20557" w:rsidRDefault="00C3088F" w:rsidP="00C3088F">
      <w:pPr>
        <w:spacing w:after="0"/>
        <w:ind w:right="-142"/>
        <w:rPr>
          <w:rFonts w:ascii="Verdana" w:hAnsi="Verdana" w:cs="Arial"/>
          <w:sz w:val="20"/>
          <w:szCs w:val="20"/>
        </w:rPr>
      </w:pPr>
      <w:r w:rsidRPr="00F20557">
        <w:rPr>
          <w:rFonts w:ascii="Verdana" w:hAnsi="Verdana" w:cs="Arial"/>
          <w:sz w:val="20"/>
          <w:szCs w:val="20"/>
        </w:rPr>
        <w:t>reprezentowany przez: ……………………………………………………………………………………………………………..……</w:t>
      </w:r>
    </w:p>
    <w:p w14:paraId="1693708B" w14:textId="77777777" w:rsidR="00C3088F" w:rsidRPr="00F20557" w:rsidRDefault="00C3088F" w:rsidP="00C3088F">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315143F6" w14:textId="77777777" w:rsidR="00C3088F" w:rsidRPr="00F20557" w:rsidRDefault="00C3088F" w:rsidP="00C3088F">
      <w:pPr>
        <w:spacing w:after="0"/>
        <w:ind w:left="3528"/>
        <w:rPr>
          <w:rFonts w:ascii="Verdana" w:hAnsi="Verdana" w:cs="Arial"/>
          <w:sz w:val="16"/>
          <w:szCs w:val="16"/>
        </w:rPr>
      </w:pPr>
    </w:p>
    <w:p w14:paraId="15A90871" w14:textId="77777777" w:rsidR="00C3088F" w:rsidRPr="00F20557" w:rsidRDefault="00C3088F" w:rsidP="00C3088F">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10B582E3" w14:textId="77777777" w:rsidR="00C3088F" w:rsidRPr="00F20557" w:rsidRDefault="00C3088F" w:rsidP="00C3088F">
      <w:pPr>
        <w:spacing w:after="0"/>
        <w:jc w:val="both"/>
        <w:rPr>
          <w:rFonts w:ascii="Verdana" w:hAnsi="Verdana" w:cs="Calibri"/>
          <w:b/>
          <w:iCs/>
          <w:sz w:val="16"/>
          <w:szCs w:val="16"/>
        </w:rPr>
      </w:pPr>
    </w:p>
    <w:p w14:paraId="1E6AFBE9" w14:textId="77777777" w:rsidR="00C3088F" w:rsidRDefault="00C3088F" w:rsidP="00C3088F">
      <w:pPr>
        <w:spacing w:after="0"/>
        <w:jc w:val="center"/>
        <w:rPr>
          <w:rFonts w:ascii="Verdana" w:eastAsia="Verdana" w:hAnsi="Verdana" w:cs="Arial"/>
          <w:b/>
          <w:bCs/>
          <w:sz w:val="18"/>
          <w:szCs w:val="18"/>
        </w:rPr>
      </w:pPr>
      <w:r w:rsidRPr="00EF3CCB">
        <w:rPr>
          <w:rFonts w:ascii="Verdana" w:eastAsia="Verdana" w:hAnsi="Verdana" w:cs="Arial"/>
          <w:b/>
          <w:bCs/>
          <w:sz w:val="18"/>
          <w:szCs w:val="18"/>
        </w:rPr>
        <w:t>Dostawa sprzętu audiowizualnego z funkcjami multimedialnymi i systemem telekonferencyjnym, wraz z licencjonowanym oprogramowaniem, montażem oraz z przeszkoleniem z zakresu obsługi.</w:t>
      </w:r>
    </w:p>
    <w:p w14:paraId="094ECB07" w14:textId="77777777" w:rsidR="00C3088F" w:rsidRPr="00F20557" w:rsidRDefault="00C3088F" w:rsidP="00C3088F">
      <w:pPr>
        <w:spacing w:after="0"/>
        <w:jc w:val="center"/>
        <w:rPr>
          <w:rFonts w:ascii="Verdana" w:hAnsi="Verdana"/>
          <w:sz w:val="20"/>
          <w:szCs w:val="20"/>
        </w:rPr>
      </w:pPr>
    </w:p>
    <w:p w14:paraId="2ECF738E" w14:textId="77777777" w:rsidR="00C3088F" w:rsidRPr="00F20557" w:rsidRDefault="00C3088F" w:rsidP="00C3088F">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790E846" w14:textId="77777777" w:rsidR="00C3088F" w:rsidRPr="00F20557" w:rsidRDefault="00C3088F" w:rsidP="00C3088F">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3D2BAF87" w14:textId="77777777" w:rsidR="00C3088F" w:rsidRPr="00F20557" w:rsidRDefault="00C3088F" w:rsidP="00C3088F">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4FF9AFAD" w14:textId="77777777" w:rsidR="00C3088F" w:rsidRPr="00F20557" w:rsidRDefault="00C3088F" w:rsidP="00C3088F">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8D54D53" w14:textId="77777777" w:rsidR="00C3088F" w:rsidRPr="00F20557" w:rsidRDefault="00C3088F" w:rsidP="00C3088F">
      <w:pPr>
        <w:spacing w:after="0"/>
        <w:jc w:val="both"/>
        <w:rPr>
          <w:rFonts w:ascii="Verdana" w:hAnsi="Verdana" w:cs="Arial"/>
          <w:sz w:val="16"/>
          <w:szCs w:val="16"/>
        </w:rPr>
      </w:pPr>
    </w:p>
    <w:p w14:paraId="6A043BF2" w14:textId="77777777" w:rsidR="00C3088F" w:rsidRPr="00F20557" w:rsidRDefault="00C3088F" w:rsidP="00C3088F">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3F7CA81A"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2C49CA95" w14:textId="77777777" w:rsidR="00C3088F" w:rsidRPr="00F20557" w:rsidRDefault="00C3088F" w:rsidP="00C3088F">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5ED8781" w14:textId="77777777" w:rsidR="00C3088F" w:rsidRPr="00F20557" w:rsidRDefault="00C3088F" w:rsidP="00C3088F">
      <w:pPr>
        <w:spacing w:after="0"/>
        <w:rPr>
          <w:rFonts w:ascii="Verdana" w:hAnsi="Verdana" w:cs="Arial"/>
          <w:b/>
          <w:bCs/>
          <w:sz w:val="20"/>
          <w:szCs w:val="20"/>
        </w:rPr>
      </w:pPr>
    </w:p>
    <w:p w14:paraId="24741D62" w14:textId="77777777" w:rsidR="00C3088F" w:rsidRDefault="00C3088F" w:rsidP="00C3088F">
      <w:pPr>
        <w:spacing w:after="0"/>
        <w:rPr>
          <w:rFonts w:ascii="Verdana" w:hAnsi="Verdana"/>
          <w:b/>
          <w:sz w:val="20"/>
          <w:szCs w:val="20"/>
          <w:highlight w:val="lightGray"/>
        </w:rPr>
      </w:pPr>
    </w:p>
    <w:p w14:paraId="1597F0F3"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lastRenderedPageBreak/>
        <w:t>OŚWIADCZENIE WYKONAWCY</w:t>
      </w:r>
      <w:r>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01036489" w14:textId="77777777" w:rsidR="00C3088F" w:rsidRPr="00F20557" w:rsidRDefault="00C3088F" w:rsidP="00C3088F">
      <w:pPr>
        <w:numPr>
          <w:ilvl w:val="3"/>
          <w:numId w:val="50"/>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7A348F78" w14:textId="77777777" w:rsidR="00C3088F" w:rsidRPr="00E37052" w:rsidRDefault="00C3088F" w:rsidP="00C3088F">
      <w:pPr>
        <w:pStyle w:val="Akapitzlist"/>
        <w:numPr>
          <w:ilvl w:val="1"/>
          <w:numId w:val="51"/>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4D70D52C" w14:textId="77777777" w:rsidR="00C3088F" w:rsidRPr="00E37052" w:rsidRDefault="00C3088F" w:rsidP="00C3088F">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7CAED19F" w14:textId="77777777" w:rsidR="00C3088F" w:rsidRPr="00E37052" w:rsidRDefault="00C3088F" w:rsidP="00C3088F">
      <w:pPr>
        <w:numPr>
          <w:ilvl w:val="3"/>
          <w:numId w:val="50"/>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2"/>
      </w:r>
      <w:r w:rsidRPr="00E37052">
        <w:rPr>
          <w:rFonts w:ascii="Verdana" w:eastAsia="Calibri" w:hAnsi="Verdana" w:cs="Arial"/>
          <w:sz w:val="20"/>
          <w:szCs w:val="20"/>
        </w:rPr>
        <w:t xml:space="preserve">: </w:t>
      </w:r>
    </w:p>
    <w:p w14:paraId="59ACBC64" w14:textId="77777777" w:rsidR="00C3088F" w:rsidRPr="00E37052" w:rsidRDefault="00C3088F" w:rsidP="00C3088F">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52C43D71" w14:textId="77777777" w:rsidR="00C3088F" w:rsidRPr="00E37052" w:rsidRDefault="00C3088F" w:rsidP="00C3088F">
      <w:pPr>
        <w:pStyle w:val="Akapitzlist"/>
        <w:numPr>
          <w:ilvl w:val="1"/>
          <w:numId w:val="48"/>
        </w:numPr>
        <w:spacing w:after="0" w:line="276" w:lineRule="auto"/>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 xml:space="preserve">dostaw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4D75EE38"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040AFD6" w14:textId="77777777" w:rsidR="00C3088F" w:rsidRPr="00F20557" w:rsidRDefault="00C3088F" w:rsidP="00C3088F">
      <w:pPr>
        <w:spacing w:after="0"/>
        <w:ind w:left="426"/>
        <w:contextualSpacing/>
        <w:jc w:val="both"/>
        <w:rPr>
          <w:rFonts w:ascii="Verdana" w:eastAsia="Calibri" w:hAnsi="Verdana" w:cs="Arial"/>
          <w:b/>
          <w:sz w:val="20"/>
          <w:szCs w:val="20"/>
        </w:rPr>
      </w:pPr>
    </w:p>
    <w:p w14:paraId="0CA68840" w14:textId="77777777" w:rsidR="00C3088F" w:rsidRPr="00F20557" w:rsidRDefault="00C3088F" w:rsidP="00C3088F">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BC5BB1E" w14:textId="77777777" w:rsidR="00C3088F" w:rsidRPr="00F20557" w:rsidRDefault="00C3088F" w:rsidP="00C3088F">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BA84CC3" w14:textId="77777777" w:rsidR="00C3088F" w:rsidRDefault="00C3088F" w:rsidP="00C3088F">
      <w:pPr>
        <w:spacing w:after="0"/>
        <w:ind w:left="28"/>
        <w:contextualSpacing/>
        <w:jc w:val="both"/>
        <w:rPr>
          <w:rFonts w:ascii="Verdana" w:eastAsia="Calibri" w:hAnsi="Verdana" w:cs="Arial"/>
          <w:sz w:val="16"/>
          <w:szCs w:val="16"/>
        </w:rPr>
      </w:pPr>
    </w:p>
    <w:p w14:paraId="229586D2"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5D61DFAF" w14:textId="77777777" w:rsidR="00C3088F" w:rsidRPr="00CD022A" w:rsidRDefault="00C3088F" w:rsidP="00C3088F">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0ECF1BA9" w14:textId="77777777" w:rsidR="00C3088F" w:rsidRPr="00CD022A" w:rsidRDefault="00C3088F" w:rsidP="00C3088F">
      <w:pPr>
        <w:spacing w:after="0"/>
        <w:ind w:left="28"/>
        <w:contextualSpacing/>
        <w:jc w:val="both"/>
        <w:rPr>
          <w:rFonts w:ascii="Verdana" w:eastAsia="Calibri" w:hAnsi="Verdana" w:cs="Arial"/>
          <w:b/>
          <w:sz w:val="16"/>
          <w:szCs w:val="16"/>
        </w:rPr>
      </w:pPr>
    </w:p>
    <w:p w14:paraId="3A64E921" w14:textId="77777777" w:rsidR="00C3088F" w:rsidRPr="00F20557" w:rsidRDefault="00C3088F" w:rsidP="00C3088F">
      <w:pPr>
        <w:spacing w:after="0"/>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4C505C72" w14:textId="77777777" w:rsidR="00C3088F" w:rsidRPr="00F20557" w:rsidRDefault="00C3088F" w:rsidP="00C3088F">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41F769DD"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4BA52511" w14:textId="77777777" w:rsidR="00C3088F" w:rsidRPr="00F20557" w:rsidRDefault="00C3088F" w:rsidP="00C3088F">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198BD897" w14:textId="77777777" w:rsidR="00C3088F" w:rsidRPr="00F20557" w:rsidRDefault="00C3088F" w:rsidP="00C3088F">
      <w:pPr>
        <w:spacing w:after="0"/>
        <w:rPr>
          <w:rFonts w:ascii="Verdana" w:hAnsi="Verdana" w:cs="Arial"/>
          <w:sz w:val="16"/>
          <w:szCs w:val="16"/>
        </w:rPr>
      </w:pPr>
    </w:p>
    <w:p w14:paraId="2500E369" w14:textId="77777777" w:rsidR="00C3088F" w:rsidRPr="00F20557" w:rsidRDefault="00C3088F" w:rsidP="00C3088F">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2102B8" w14:textId="77777777" w:rsidR="00C3088F" w:rsidRPr="00F20557" w:rsidRDefault="00C3088F" w:rsidP="00C3088F">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437222F0" w14:textId="77777777" w:rsidR="00C3088F" w:rsidRDefault="00C3088F" w:rsidP="00C3088F">
      <w:pPr>
        <w:spacing w:after="0"/>
        <w:jc w:val="both"/>
        <w:rPr>
          <w:rFonts w:ascii="Verdana" w:hAnsi="Verdana" w:cs="Arial"/>
          <w:sz w:val="20"/>
          <w:szCs w:val="20"/>
        </w:rPr>
      </w:pPr>
      <w:r w:rsidRPr="00F20557">
        <w:rPr>
          <w:rFonts w:ascii="Verdana" w:hAnsi="Verdana" w:cs="Arial"/>
          <w:sz w:val="20"/>
          <w:szCs w:val="20"/>
        </w:rPr>
        <w:t>z bazy danych/rejestrów:</w:t>
      </w:r>
    </w:p>
    <w:p w14:paraId="0CB31FB7" w14:textId="77777777" w:rsidR="00C3088F" w:rsidRDefault="00C3088F" w:rsidP="00C3088F">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C3088F" w:rsidRPr="002C3009" w14:paraId="51AD949B"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ED470B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6F60AE1"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680C3C1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386B37B2"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444779E" w14:textId="77777777" w:rsidR="00C3088F" w:rsidRPr="00BE2AC9" w:rsidRDefault="00C3088F" w:rsidP="00526DD5">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C3088F" w:rsidRPr="002C3009" w14:paraId="5D0E6974"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B2ADE98" w14:textId="77777777" w:rsidR="00C3088F" w:rsidRPr="00BE2AC9" w:rsidRDefault="00C3088F" w:rsidP="00526DD5">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AA305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A0DE34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1D615C9"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r w:rsidR="00C3088F" w:rsidRPr="002C3009" w14:paraId="7A5EDFDB"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F07224"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F57913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5D6BB9E9"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08C7F717" w14:textId="77777777" w:rsidR="00C3088F" w:rsidRPr="00BE2AC9" w:rsidRDefault="00C3088F" w:rsidP="00526DD5">
            <w:pPr>
              <w:spacing w:before="120" w:after="120" w:line="260" w:lineRule="exact"/>
              <w:jc w:val="center"/>
              <w:rPr>
                <w:rFonts w:ascii="Verdana" w:eastAsia="Calibri" w:hAnsi="Verdana" w:cs="Arial"/>
                <w:i/>
                <w:color w:val="000000"/>
                <w:sz w:val="16"/>
                <w:szCs w:val="16"/>
              </w:rPr>
            </w:pPr>
          </w:p>
        </w:tc>
      </w:tr>
      <w:tr w:rsidR="00C3088F" w:rsidRPr="002C3009" w14:paraId="102F70B1"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4BEBEBC" w14:textId="77777777" w:rsidR="00C3088F" w:rsidRPr="00BE2AC9" w:rsidRDefault="00C3088F" w:rsidP="00526DD5">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4A7F49C"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7A5FD4FE"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97B09B0" w14:textId="77777777" w:rsidR="00C3088F" w:rsidRPr="00BE2AC9" w:rsidRDefault="00C3088F" w:rsidP="00526DD5">
            <w:pPr>
              <w:spacing w:before="120" w:after="120" w:line="260" w:lineRule="exact"/>
              <w:jc w:val="center"/>
              <w:rPr>
                <w:rFonts w:ascii="Verdana" w:eastAsia="Calibri" w:hAnsi="Verdana" w:cs="Arial"/>
                <w:color w:val="000000"/>
                <w:sz w:val="16"/>
                <w:szCs w:val="16"/>
              </w:rPr>
            </w:pPr>
          </w:p>
        </w:tc>
      </w:tr>
    </w:tbl>
    <w:p w14:paraId="07030248" w14:textId="77777777" w:rsidR="00C3088F" w:rsidRPr="00F20557" w:rsidRDefault="00C3088F" w:rsidP="00C3088F">
      <w:pPr>
        <w:spacing w:after="0"/>
        <w:jc w:val="both"/>
        <w:rPr>
          <w:rFonts w:ascii="Verdana" w:hAnsi="Verdana" w:cs="Arial"/>
          <w:sz w:val="20"/>
          <w:szCs w:val="20"/>
        </w:rPr>
      </w:pPr>
    </w:p>
    <w:p w14:paraId="197B3EAE" w14:textId="77777777" w:rsidR="00C3088F" w:rsidRPr="00F20557" w:rsidRDefault="00C3088F" w:rsidP="00C3088F">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3088F" w:rsidRPr="00F20557" w14:paraId="78F7BEED" w14:textId="77777777" w:rsidTr="00526DD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2820475E"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795EB6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419754D3"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659DFCCA" w14:textId="77777777" w:rsidR="00C3088F" w:rsidRPr="00F20557" w:rsidRDefault="00C3088F" w:rsidP="00526DD5">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C3088F" w:rsidRPr="00F20557" w14:paraId="218EB32C"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36479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090DAF2"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02C60E9" w14:textId="77777777" w:rsidR="00C3088F" w:rsidRPr="00F20557" w:rsidRDefault="00C3088F" w:rsidP="00526DD5">
            <w:pPr>
              <w:spacing w:after="0"/>
              <w:jc w:val="center"/>
              <w:rPr>
                <w:rFonts w:ascii="Verdana" w:eastAsia="Calibri" w:hAnsi="Verdana"/>
                <w:sz w:val="18"/>
                <w:szCs w:val="18"/>
              </w:rPr>
            </w:pPr>
          </w:p>
        </w:tc>
      </w:tr>
      <w:tr w:rsidR="00C3088F" w:rsidRPr="00F20557" w14:paraId="6A9E4020" w14:textId="77777777" w:rsidTr="00526DD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7C615E" w14:textId="77777777" w:rsidR="00C3088F" w:rsidRPr="00F20557" w:rsidRDefault="00C3088F" w:rsidP="00526DD5">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10B050CE" w14:textId="77777777" w:rsidR="00C3088F" w:rsidRPr="00F20557" w:rsidRDefault="00C3088F" w:rsidP="00526DD5">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718B9D7" w14:textId="77777777" w:rsidR="00C3088F" w:rsidRPr="00F20557" w:rsidRDefault="00C3088F" w:rsidP="00526DD5">
            <w:pPr>
              <w:spacing w:after="0"/>
              <w:jc w:val="center"/>
              <w:rPr>
                <w:rFonts w:ascii="Verdana" w:eastAsia="Calibri" w:hAnsi="Verdana"/>
                <w:sz w:val="18"/>
                <w:szCs w:val="18"/>
              </w:rPr>
            </w:pPr>
          </w:p>
        </w:tc>
      </w:tr>
    </w:tbl>
    <w:p w14:paraId="540EEF5B" w14:textId="77777777" w:rsidR="00C3088F" w:rsidRPr="00F20557" w:rsidRDefault="00C3088F" w:rsidP="00C3088F">
      <w:pPr>
        <w:spacing w:after="0"/>
        <w:rPr>
          <w:rFonts w:ascii="Verdana" w:hAnsi="Verdana"/>
          <w:sz w:val="16"/>
          <w:szCs w:val="16"/>
          <w:highlight w:val="lightGray"/>
        </w:rPr>
      </w:pPr>
    </w:p>
    <w:p w14:paraId="5C0146D4" w14:textId="77777777" w:rsidR="00C3088F" w:rsidRPr="00F20557" w:rsidRDefault="00C3088F" w:rsidP="00C3088F">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38072BE0" w14:textId="77777777" w:rsidR="00C3088F" w:rsidRPr="00F20557" w:rsidRDefault="00C3088F" w:rsidP="00C3088F">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062B09B2" w14:textId="77777777" w:rsidR="00C3088F" w:rsidRPr="00F20557" w:rsidRDefault="00C3088F" w:rsidP="00C3088F">
      <w:pPr>
        <w:spacing w:after="0"/>
        <w:jc w:val="both"/>
        <w:rPr>
          <w:rFonts w:ascii="Verdana" w:hAnsi="Verdana" w:cs="Arial"/>
          <w:sz w:val="16"/>
          <w:szCs w:val="16"/>
        </w:rPr>
      </w:pPr>
    </w:p>
    <w:p w14:paraId="3C1F928F" w14:textId="77777777" w:rsidR="00C3088F" w:rsidRPr="00F20557" w:rsidRDefault="00C3088F" w:rsidP="00C3088F">
      <w:pPr>
        <w:spacing w:after="0"/>
        <w:jc w:val="both"/>
        <w:rPr>
          <w:rFonts w:ascii="Verdana" w:hAnsi="Verdana" w:cs="Arial"/>
          <w:sz w:val="16"/>
          <w:szCs w:val="16"/>
        </w:rPr>
      </w:pPr>
    </w:p>
    <w:p w14:paraId="224647D3" w14:textId="77777777" w:rsidR="00C3088F" w:rsidRPr="00F20557" w:rsidRDefault="00C3088F" w:rsidP="00C3088F">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D3E3540" w14:textId="77777777" w:rsidR="00C3088F" w:rsidRPr="00F20557" w:rsidRDefault="00C3088F" w:rsidP="00C3088F">
      <w:pPr>
        <w:spacing w:after="0"/>
        <w:rPr>
          <w:rFonts w:ascii="Verdana" w:hAnsi="Verdana"/>
        </w:rPr>
      </w:pPr>
    </w:p>
    <w:p w14:paraId="568DE304" w14:textId="77777777" w:rsidR="00C3088F" w:rsidRPr="00F20557" w:rsidRDefault="00C3088F" w:rsidP="00C3088F">
      <w:pPr>
        <w:spacing w:after="0"/>
        <w:jc w:val="both"/>
        <w:rPr>
          <w:rFonts w:ascii="Verdana" w:hAnsi="Verdana" w:cs="Arial"/>
          <w:sz w:val="20"/>
          <w:szCs w:val="20"/>
        </w:rPr>
      </w:pPr>
    </w:p>
    <w:p w14:paraId="1C4AF994" w14:textId="77777777" w:rsidR="00C3088F" w:rsidRPr="00F20557" w:rsidRDefault="00C3088F" w:rsidP="00C3088F">
      <w:pPr>
        <w:spacing w:after="0"/>
        <w:rPr>
          <w:rFonts w:ascii="Verdana" w:hAnsi="Verdana" w:cs="Arial"/>
          <w:sz w:val="20"/>
          <w:szCs w:val="20"/>
        </w:rPr>
      </w:pPr>
      <w:r w:rsidRPr="00F20557">
        <w:rPr>
          <w:rFonts w:ascii="Verdana" w:hAnsi="Verdana" w:cs="Arial"/>
          <w:sz w:val="20"/>
          <w:szCs w:val="20"/>
        </w:rPr>
        <w:br w:type="page"/>
      </w:r>
    </w:p>
    <w:bookmarkEnd w:id="0"/>
    <w:bookmarkEnd w:id="1"/>
    <w:bookmarkEnd w:id="2"/>
    <w:sectPr w:rsidR="00C3088F" w:rsidRPr="00F20557" w:rsidSect="007538F4">
      <w:headerReference w:type="default" r:id="rId11"/>
      <w:footerReference w:type="even" r:id="rId12"/>
      <w:footerReference w:type="default" r:id="rId13"/>
      <w:footerReference w:type="first" r:id="rId1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2B78A" w14:textId="77777777" w:rsidR="00DB5035" w:rsidRDefault="00DB5035">
      <w:r>
        <w:separator/>
      </w:r>
    </w:p>
  </w:endnote>
  <w:endnote w:type="continuationSeparator" w:id="0">
    <w:p w14:paraId="42E6B09E" w14:textId="77777777" w:rsidR="00DB5035" w:rsidRDefault="00DB5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8E5E24" w:rsidRDefault="008E5E2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8E5E24" w:rsidRDefault="008E5E2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8E5E24" w:rsidRDefault="008E5E24">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1B387A0" w:rsidR="008E5E24" w:rsidRPr="004D79B3" w:rsidRDefault="008E5E24">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39</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8E5E24" w:rsidRDefault="008E5E24">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8E5E24" w:rsidRPr="004D79B3" w:rsidRDefault="008E5E24">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8E5E24" w:rsidRPr="004D79B3" w:rsidRDefault="008E5E24">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DDE9A" w14:textId="77777777" w:rsidR="00DB5035" w:rsidRDefault="00DB5035">
      <w:r>
        <w:separator/>
      </w:r>
    </w:p>
  </w:footnote>
  <w:footnote w:type="continuationSeparator" w:id="0">
    <w:p w14:paraId="3A8DB70C" w14:textId="77777777" w:rsidR="00DB5035" w:rsidRDefault="00DB5035">
      <w:r>
        <w:continuationSeparator/>
      </w:r>
    </w:p>
  </w:footnote>
  <w:footnote w:id="1">
    <w:p w14:paraId="01C5AEFE" w14:textId="77777777" w:rsidR="00C3088F" w:rsidRPr="00711413" w:rsidRDefault="00C3088F" w:rsidP="00C3088F">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
    <w:p w14:paraId="17D6EF90"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2BB11E04"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D93A7F"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CA5F91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665106B2" w14:textId="77777777" w:rsidR="00C3088F" w:rsidRPr="00FD707F" w:rsidRDefault="00C3088F" w:rsidP="00C3088F">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4D7ACEBA" w14:textId="77777777" w:rsidR="00C3088F" w:rsidRDefault="00C3088F" w:rsidP="00C3088F">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8E5E24" w:rsidRPr="00E55ECE" w:rsidRDefault="008E5E24"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8E5E24" w:rsidRDefault="008E5E2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A9CC96C2"/>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6"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5"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B2969F64"/>
    <w:lvl w:ilvl="0" w:tplc="B364BA74">
      <w:start w:val="1"/>
      <w:numFmt w:val="decimal"/>
      <w:lvlText w:val="%1."/>
      <w:lvlJc w:val="left"/>
      <w:pPr>
        <w:ind w:left="360"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1793E62"/>
    <w:multiLevelType w:val="hybridMultilevel"/>
    <w:tmpl w:val="F572B22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2"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360"/>
        </w:tabs>
        <w:ind w:left="36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E7B6BCCA"/>
    <w:lvl w:ilvl="0">
      <w:start w:val="2"/>
      <w:numFmt w:val="decimal"/>
      <w:lvlText w:val="%1."/>
      <w:lvlJc w:val="left"/>
      <w:pPr>
        <w:ind w:left="432" w:hanging="432"/>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0" w15:restartNumberingAfterBreak="0">
    <w:nsid w:val="3D36728A"/>
    <w:multiLevelType w:val="hybridMultilevel"/>
    <w:tmpl w:val="92F67E0E"/>
    <w:lvl w:ilvl="0" w:tplc="EC529B54">
      <w:start w:val="3"/>
      <w:numFmt w:val="decimal"/>
      <w:lvlText w:val="%1."/>
      <w:lvlJc w:val="left"/>
      <w:pPr>
        <w:tabs>
          <w:tab w:val="num" w:pos="1080"/>
        </w:tabs>
        <w:ind w:left="1080" w:hanging="360"/>
      </w:pPr>
      <w:rPr>
        <w:rFonts w:hint="default"/>
        <w:b w:val="0"/>
        <w:sz w:val="20"/>
        <w:szCs w:val="20"/>
      </w:rPr>
    </w:lvl>
    <w:lvl w:ilvl="1" w:tplc="83EEB25C">
      <w:start w:val="5"/>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F55AA4"/>
    <w:multiLevelType w:val="multilevel"/>
    <w:tmpl w:val="00D06DA6"/>
    <w:lvl w:ilvl="0">
      <w:start w:val="50"/>
      <w:numFmt w:val="decimal"/>
      <w:lvlText w:val="%1"/>
      <w:lvlJc w:val="left"/>
      <w:pPr>
        <w:ind w:left="675" w:hanging="675"/>
      </w:pPr>
      <w:rPr>
        <w:rFonts w:hint="default"/>
        <w:b w:val="0"/>
      </w:rPr>
    </w:lvl>
    <w:lvl w:ilvl="1">
      <w:start w:val="138"/>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3"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C974CB"/>
    <w:multiLevelType w:val="multilevel"/>
    <w:tmpl w:val="1264F032"/>
    <w:lvl w:ilvl="0">
      <w:start w:val="2"/>
      <w:numFmt w:val="decimal"/>
      <w:lvlText w:val="%1."/>
      <w:lvlJc w:val="left"/>
      <w:pPr>
        <w:tabs>
          <w:tab w:val="num" w:pos="360"/>
        </w:tabs>
        <w:ind w:left="36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2"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3"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4"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5"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7"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9"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0"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1"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260">
    <w:abstractNumId w:val="65"/>
  </w:num>
  <w:num w:numId="2" w16cid:durableId="666637533">
    <w:abstractNumId w:val="24"/>
  </w:num>
  <w:num w:numId="3" w16cid:durableId="1969967513">
    <w:abstractNumId w:val="50"/>
  </w:num>
  <w:num w:numId="4" w16cid:durableId="975724691">
    <w:abstractNumId w:val="16"/>
  </w:num>
  <w:num w:numId="5" w16cid:durableId="414320634">
    <w:abstractNumId w:val="58"/>
  </w:num>
  <w:num w:numId="6" w16cid:durableId="1984774266">
    <w:abstractNumId w:val="34"/>
  </w:num>
  <w:num w:numId="7" w16cid:durableId="1528641446">
    <w:abstractNumId w:val="38"/>
  </w:num>
  <w:num w:numId="8" w16cid:durableId="1763604985">
    <w:abstractNumId w:val="55"/>
  </w:num>
  <w:num w:numId="9" w16cid:durableId="885986920">
    <w:abstractNumId w:val="18"/>
  </w:num>
  <w:num w:numId="10" w16cid:durableId="1669095058">
    <w:abstractNumId w:val="9"/>
  </w:num>
  <w:num w:numId="11" w16cid:durableId="609507230">
    <w:abstractNumId w:val="56"/>
  </w:num>
  <w:num w:numId="12" w16cid:durableId="1216239483">
    <w:abstractNumId w:val="8"/>
  </w:num>
  <w:num w:numId="13" w16cid:durableId="906459687">
    <w:abstractNumId w:val="13"/>
  </w:num>
  <w:num w:numId="14" w16cid:durableId="1628900116">
    <w:abstractNumId w:val="29"/>
  </w:num>
  <w:num w:numId="15" w16cid:durableId="1345011986">
    <w:abstractNumId w:val="48"/>
  </w:num>
  <w:num w:numId="16" w16cid:durableId="935284684">
    <w:abstractNumId w:val="44"/>
  </w:num>
  <w:num w:numId="17" w16cid:durableId="1586525569">
    <w:abstractNumId w:val="37"/>
  </w:num>
  <w:num w:numId="18" w16cid:durableId="648174818">
    <w:abstractNumId w:val="35"/>
  </w:num>
  <w:num w:numId="19" w16cid:durableId="985745619">
    <w:abstractNumId w:val="27"/>
  </w:num>
  <w:num w:numId="20" w16cid:durableId="1445225095">
    <w:abstractNumId w:val="39"/>
  </w:num>
  <w:num w:numId="21" w16cid:durableId="1464693862">
    <w:abstractNumId w:val="36"/>
  </w:num>
  <w:num w:numId="22" w16cid:durableId="138810522">
    <w:abstractNumId w:val="19"/>
  </w:num>
  <w:num w:numId="23" w16cid:durableId="1106583670">
    <w:abstractNumId w:val="30"/>
  </w:num>
  <w:num w:numId="24" w16cid:durableId="1166819929">
    <w:abstractNumId w:val="63"/>
  </w:num>
  <w:num w:numId="25" w16cid:durableId="754938230">
    <w:abstractNumId w:val="52"/>
  </w:num>
  <w:num w:numId="26" w16cid:durableId="2105567938">
    <w:abstractNumId w:val="54"/>
  </w:num>
  <w:num w:numId="27" w16cid:durableId="780415649">
    <w:abstractNumId w:val="17"/>
  </w:num>
  <w:num w:numId="28" w16cid:durableId="1850216210">
    <w:abstractNumId w:val="62"/>
  </w:num>
  <w:num w:numId="29" w16cid:durableId="322322053">
    <w:abstractNumId w:val="57"/>
  </w:num>
  <w:num w:numId="30" w16cid:durableId="185405927">
    <w:abstractNumId w:val="28"/>
  </w:num>
  <w:num w:numId="31" w16cid:durableId="828785447">
    <w:abstractNumId w:val="53"/>
  </w:num>
  <w:num w:numId="32" w16cid:durableId="517044542">
    <w:abstractNumId w:val="25"/>
  </w:num>
  <w:num w:numId="33" w16cid:durableId="886649779">
    <w:abstractNumId w:val="33"/>
  </w:num>
  <w:num w:numId="34" w16cid:durableId="1969507852">
    <w:abstractNumId w:val="64"/>
  </w:num>
  <w:num w:numId="35" w16cid:durableId="134841077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36061167">
    <w:abstractNumId w:val="5"/>
  </w:num>
  <w:num w:numId="37" w16cid:durableId="2127580722">
    <w:abstractNumId w:val="20"/>
  </w:num>
  <w:num w:numId="38" w16cid:durableId="45835919">
    <w:abstractNumId w:val="60"/>
  </w:num>
  <w:num w:numId="39" w16cid:durableId="842818502">
    <w:abstractNumId w:val="2"/>
  </w:num>
  <w:num w:numId="40" w16cid:durableId="473106474">
    <w:abstractNumId w:val="26"/>
  </w:num>
  <w:num w:numId="41" w16cid:durableId="1857427398">
    <w:abstractNumId w:val="15"/>
  </w:num>
  <w:num w:numId="42" w16cid:durableId="989865020">
    <w:abstractNumId w:val="59"/>
  </w:num>
  <w:num w:numId="43" w16cid:durableId="224922981">
    <w:abstractNumId w:val="41"/>
  </w:num>
  <w:num w:numId="44" w16cid:durableId="1504316171">
    <w:abstractNumId w:val="14"/>
  </w:num>
  <w:num w:numId="45" w16cid:durableId="796950330">
    <w:abstractNumId w:val="12"/>
  </w:num>
  <w:num w:numId="46" w16cid:durableId="991761188">
    <w:abstractNumId w:val="31"/>
  </w:num>
  <w:num w:numId="47" w16cid:durableId="427887921">
    <w:abstractNumId w:val="4"/>
  </w:num>
  <w:num w:numId="48" w16cid:durableId="1910194494">
    <w:abstractNumId w:val="46"/>
  </w:num>
  <w:num w:numId="49" w16cid:durableId="641234518">
    <w:abstractNumId w:val="49"/>
  </w:num>
  <w:num w:numId="50" w16cid:durableId="886910871">
    <w:abstractNumId w:val="11"/>
  </w:num>
  <w:num w:numId="51" w16cid:durableId="1232621641">
    <w:abstractNumId w:val="6"/>
  </w:num>
  <w:num w:numId="52" w16cid:durableId="834148820">
    <w:abstractNumId w:val="51"/>
  </w:num>
  <w:num w:numId="53" w16cid:durableId="1379819170">
    <w:abstractNumId w:val="23"/>
  </w:num>
  <w:num w:numId="54" w16cid:durableId="351685122">
    <w:abstractNumId w:val="10"/>
  </w:num>
  <w:num w:numId="55" w16cid:durableId="2083092272">
    <w:abstractNumId w:val="22"/>
  </w:num>
  <w:num w:numId="56" w16cid:durableId="854418560">
    <w:abstractNumId w:val="40"/>
  </w:num>
  <w:num w:numId="57" w16cid:durableId="364184874">
    <w:abstractNumId w:val="3"/>
  </w:num>
  <w:num w:numId="58" w16cid:durableId="855844893">
    <w:abstractNumId w:val="61"/>
  </w:num>
  <w:num w:numId="59" w16cid:durableId="631835119">
    <w:abstractNumId w:val="7"/>
  </w:num>
  <w:num w:numId="60" w16cid:durableId="1893955239">
    <w:abstractNumId w:val="45"/>
  </w:num>
  <w:num w:numId="61" w16cid:durableId="1028486029">
    <w:abstractNumId w:val="42"/>
  </w:num>
  <w:num w:numId="62" w16cid:durableId="463739337">
    <w:abstractNumId w:val="4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90780086">
    <w:abstractNumId w:val="32"/>
  </w:num>
  <w:num w:numId="64" w16cid:durableId="1436368590">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9C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8CF"/>
    <w:rsid w:val="0004697E"/>
    <w:rsid w:val="00046A31"/>
    <w:rsid w:val="00046C68"/>
    <w:rsid w:val="00046CEF"/>
    <w:rsid w:val="0004728E"/>
    <w:rsid w:val="00047686"/>
    <w:rsid w:val="000476D6"/>
    <w:rsid w:val="00047944"/>
    <w:rsid w:val="00047EB3"/>
    <w:rsid w:val="0005006F"/>
    <w:rsid w:val="00050453"/>
    <w:rsid w:val="00050484"/>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6CE"/>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8FB"/>
    <w:rsid w:val="00067A21"/>
    <w:rsid w:val="00070CF6"/>
    <w:rsid w:val="00071374"/>
    <w:rsid w:val="000717BE"/>
    <w:rsid w:val="00071903"/>
    <w:rsid w:val="00071D60"/>
    <w:rsid w:val="00072C2C"/>
    <w:rsid w:val="00072E52"/>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820"/>
    <w:rsid w:val="00076D4D"/>
    <w:rsid w:val="000775F3"/>
    <w:rsid w:val="00077A6C"/>
    <w:rsid w:val="00077E2E"/>
    <w:rsid w:val="0008044B"/>
    <w:rsid w:val="000805E0"/>
    <w:rsid w:val="0008084F"/>
    <w:rsid w:val="0008107D"/>
    <w:rsid w:val="000814CC"/>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8B1"/>
    <w:rsid w:val="00096AA0"/>
    <w:rsid w:val="00096B79"/>
    <w:rsid w:val="00096BD3"/>
    <w:rsid w:val="000978A5"/>
    <w:rsid w:val="000A01B3"/>
    <w:rsid w:val="000A0258"/>
    <w:rsid w:val="000A02F7"/>
    <w:rsid w:val="000A0CE3"/>
    <w:rsid w:val="000A0CF4"/>
    <w:rsid w:val="000A0D13"/>
    <w:rsid w:val="000A117E"/>
    <w:rsid w:val="000A17D9"/>
    <w:rsid w:val="000A1C6F"/>
    <w:rsid w:val="000A1D02"/>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4F3"/>
    <w:rsid w:val="000A5FAC"/>
    <w:rsid w:val="000A60BD"/>
    <w:rsid w:val="000A6218"/>
    <w:rsid w:val="000A628D"/>
    <w:rsid w:val="000A66FA"/>
    <w:rsid w:val="000A678F"/>
    <w:rsid w:val="000A6DA0"/>
    <w:rsid w:val="000A784B"/>
    <w:rsid w:val="000A7CEC"/>
    <w:rsid w:val="000A7DEC"/>
    <w:rsid w:val="000B0434"/>
    <w:rsid w:val="000B0482"/>
    <w:rsid w:val="000B0A61"/>
    <w:rsid w:val="000B0A65"/>
    <w:rsid w:val="000B0FB3"/>
    <w:rsid w:val="000B1112"/>
    <w:rsid w:val="000B11EC"/>
    <w:rsid w:val="000B1974"/>
    <w:rsid w:val="000B1AA8"/>
    <w:rsid w:val="000B1B60"/>
    <w:rsid w:val="000B1E85"/>
    <w:rsid w:val="000B20EE"/>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802"/>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73E"/>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1B2"/>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E6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5EA"/>
    <w:rsid w:val="00157855"/>
    <w:rsid w:val="00157919"/>
    <w:rsid w:val="00160208"/>
    <w:rsid w:val="00160577"/>
    <w:rsid w:val="00160807"/>
    <w:rsid w:val="00160BEE"/>
    <w:rsid w:val="00160D26"/>
    <w:rsid w:val="001611F2"/>
    <w:rsid w:val="00161683"/>
    <w:rsid w:val="00161A13"/>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49C"/>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61"/>
    <w:rsid w:val="00185094"/>
    <w:rsid w:val="00185224"/>
    <w:rsid w:val="001854F4"/>
    <w:rsid w:val="001855D9"/>
    <w:rsid w:val="0018586E"/>
    <w:rsid w:val="00185884"/>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5E4A"/>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67"/>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E8A"/>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9D1"/>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41"/>
    <w:rsid w:val="002C3A87"/>
    <w:rsid w:val="002C3C5A"/>
    <w:rsid w:val="002C3CCF"/>
    <w:rsid w:val="002C408B"/>
    <w:rsid w:val="002C413A"/>
    <w:rsid w:val="002C444E"/>
    <w:rsid w:val="002C44DF"/>
    <w:rsid w:val="002C46C4"/>
    <w:rsid w:val="002C46C6"/>
    <w:rsid w:val="002C47AA"/>
    <w:rsid w:val="002C56C0"/>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0AC"/>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3F5B"/>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2E65"/>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73"/>
    <w:rsid w:val="003603CB"/>
    <w:rsid w:val="00360CA2"/>
    <w:rsid w:val="00360E91"/>
    <w:rsid w:val="00360FA3"/>
    <w:rsid w:val="003610B3"/>
    <w:rsid w:val="00361123"/>
    <w:rsid w:val="00361254"/>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3E43"/>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43F9"/>
    <w:rsid w:val="00394923"/>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03"/>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586"/>
    <w:rsid w:val="003B7742"/>
    <w:rsid w:val="003B7758"/>
    <w:rsid w:val="003B7DFF"/>
    <w:rsid w:val="003C00B6"/>
    <w:rsid w:val="003C0B3E"/>
    <w:rsid w:val="003C0E52"/>
    <w:rsid w:val="003C2555"/>
    <w:rsid w:val="003C26F6"/>
    <w:rsid w:val="003C2A46"/>
    <w:rsid w:val="003C2DE4"/>
    <w:rsid w:val="003C326B"/>
    <w:rsid w:val="003C35FE"/>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5BE1"/>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2EF"/>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E799D"/>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5FFA"/>
    <w:rsid w:val="0043665C"/>
    <w:rsid w:val="00436BF0"/>
    <w:rsid w:val="00437419"/>
    <w:rsid w:val="00440435"/>
    <w:rsid w:val="0044096E"/>
    <w:rsid w:val="00440A57"/>
    <w:rsid w:val="00440E1F"/>
    <w:rsid w:val="00440FD8"/>
    <w:rsid w:val="004410A7"/>
    <w:rsid w:val="004412DD"/>
    <w:rsid w:val="004416D1"/>
    <w:rsid w:val="004419FD"/>
    <w:rsid w:val="00441DEC"/>
    <w:rsid w:val="00441EA2"/>
    <w:rsid w:val="00441EB1"/>
    <w:rsid w:val="00441FEF"/>
    <w:rsid w:val="00442513"/>
    <w:rsid w:val="004428CC"/>
    <w:rsid w:val="00442ABD"/>
    <w:rsid w:val="00442C24"/>
    <w:rsid w:val="00442EDB"/>
    <w:rsid w:val="00443136"/>
    <w:rsid w:val="00443206"/>
    <w:rsid w:val="004433F0"/>
    <w:rsid w:val="004435E4"/>
    <w:rsid w:val="00443692"/>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DC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2330"/>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5EC4"/>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449"/>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3DEE"/>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31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2BE"/>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585C"/>
    <w:rsid w:val="005F61C0"/>
    <w:rsid w:val="005F61C6"/>
    <w:rsid w:val="005F65B5"/>
    <w:rsid w:val="005F6813"/>
    <w:rsid w:val="005F6C5D"/>
    <w:rsid w:val="005F703E"/>
    <w:rsid w:val="005F70F2"/>
    <w:rsid w:val="005F74C8"/>
    <w:rsid w:val="005F761F"/>
    <w:rsid w:val="005F790D"/>
    <w:rsid w:val="005F797C"/>
    <w:rsid w:val="005F7BD6"/>
    <w:rsid w:val="005F7BF8"/>
    <w:rsid w:val="006001B9"/>
    <w:rsid w:val="00600344"/>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AD4"/>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ADD"/>
    <w:rsid w:val="00612B6B"/>
    <w:rsid w:val="00612B6E"/>
    <w:rsid w:val="00612D99"/>
    <w:rsid w:val="0061437B"/>
    <w:rsid w:val="00614485"/>
    <w:rsid w:val="006144BE"/>
    <w:rsid w:val="00614EFC"/>
    <w:rsid w:val="006152AF"/>
    <w:rsid w:val="0061557B"/>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5D9"/>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BA8"/>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7AC"/>
    <w:rsid w:val="006638DE"/>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0F3"/>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AEF"/>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5AF"/>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6656"/>
    <w:rsid w:val="0076704D"/>
    <w:rsid w:val="007670C5"/>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30"/>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CB"/>
    <w:rsid w:val="007823ED"/>
    <w:rsid w:val="0078256A"/>
    <w:rsid w:val="00782595"/>
    <w:rsid w:val="007826CE"/>
    <w:rsid w:val="00782A55"/>
    <w:rsid w:val="00782EC8"/>
    <w:rsid w:val="00783182"/>
    <w:rsid w:val="0078325E"/>
    <w:rsid w:val="007832EF"/>
    <w:rsid w:val="00783836"/>
    <w:rsid w:val="0078398F"/>
    <w:rsid w:val="007839B6"/>
    <w:rsid w:val="00783CE7"/>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C79"/>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78D"/>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50D"/>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0E1F"/>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509"/>
    <w:rsid w:val="007F7657"/>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7DB"/>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D0D"/>
    <w:rsid w:val="00813F14"/>
    <w:rsid w:val="008141C5"/>
    <w:rsid w:val="00814745"/>
    <w:rsid w:val="0081499F"/>
    <w:rsid w:val="00814B12"/>
    <w:rsid w:val="00815005"/>
    <w:rsid w:val="008150EE"/>
    <w:rsid w:val="008153ED"/>
    <w:rsid w:val="008160A4"/>
    <w:rsid w:val="0081612C"/>
    <w:rsid w:val="00816451"/>
    <w:rsid w:val="008167F0"/>
    <w:rsid w:val="00816870"/>
    <w:rsid w:val="00816A80"/>
    <w:rsid w:val="00816C26"/>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1C"/>
    <w:rsid w:val="008271F0"/>
    <w:rsid w:val="0082768D"/>
    <w:rsid w:val="00830125"/>
    <w:rsid w:val="00830421"/>
    <w:rsid w:val="00830658"/>
    <w:rsid w:val="00830E6B"/>
    <w:rsid w:val="0083115E"/>
    <w:rsid w:val="0083118A"/>
    <w:rsid w:val="0083153D"/>
    <w:rsid w:val="00831616"/>
    <w:rsid w:val="008318AA"/>
    <w:rsid w:val="00831999"/>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B77"/>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0A1"/>
    <w:rsid w:val="008631F1"/>
    <w:rsid w:val="00863214"/>
    <w:rsid w:val="00863389"/>
    <w:rsid w:val="00863A0A"/>
    <w:rsid w:val="00863B05"/>
    <w:rsid w:val="00863DA4"/>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2FA6"/>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572"/>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815"/>
    <w:rsid w:val="00893BEE"/>
    <w:rsid w:val="00893CE9"/>
    <w:rsid w:val="00893EE8"/>
    <w:rsid w:val="00894295"/>
    <w:rsid w:val="00894296"/>
    <w:rsid w:val="008948A1"/>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18B"/>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590"/>
    <w:rsid w:val="008E1608"/>
    <w:rsid w:val="008E175D"/>
    <w:rsid w:val="008E191B"/>
    <w:rsid w:val="008E1B17"/>
    <w:rsid w:val="008E1B18"/>
    <w:rsid w:val="008E1B6C"/>
    <w:rsid w:val="008E1F5E"/>
    <w:rsid w:val="008E207E"/>
    <w:rsid w:val="008E22CF"/>
    <w:rsid w:val="008E2832"/>
    <w:rsid w:val="008E2F65"/>
    <w:rsid w:val="008E3295"/>
    <w:rsid w:val="008E4130"/>
    <w:rsid w:val="008E414E"/>
    <w:rsid w:val="008E4327"/>
    <w:rsid w:val="008E49E6"/>
    <w:rsid w:val="008E4A31"/>
    <w:rsid w:val="008E4C0F"/>
    <w:rsid w:val="008E4FE5"/>
    <w:rsid w:val="008E58A9"/>
    <w:rsid w:val="008E5CE5"/>
    <w:rsid w:val="008E5E24"/>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AF5"/>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807"/>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0C5"/>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93F"/>
    <w:rsid w:val="00933CB3"/>
    <w:rsid w:val="00933F41"/>
    <w:rsid w:val="0093409E"/>
    <w:rsid w:val="00934BD9"/>
    <w:rsid w:val="00934BFD"/>
    <w:rsid w:val="00934F3D"/>
    <w:rsid w:val="00935B80"/>
    <w:rsid w:val="00936241"/>
    <w:rsid w:val="00936901"/>
    <w:rsid w:val="00936EE1"/>
    <w:rsid w:val="009370F5"/>
    <w:rsid w:val="00937B39"/>
    <w:rsid w:val="00937BFA"/>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CEE"/>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59"/>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0CD6"/>
    <w:rsid w:val="00991381"/>
    <w:rsid w:val="00991746"/>
    <w:rsid w:val="009919E3"/>
    <w:rsid w:val="00992704"/>
    <w:rsid w:val="0099294C"/>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A8A"/>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5C2"/>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2B9"/>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263"/>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276"/>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BF8"/>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7EB"/>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626"/>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249"/>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9D"/>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176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7D4"/>
    <w:rsid w:val="00B71F4D"/>
    <w:rsid w:val="00B72018"/>
    <w:rsid w:val="00B720C0"/>
    <w:rsid w:val="00B720D4"/>
    <w:rsid w:val="00B72301"/>
    <w:rsid w:val="00B72527"/>
    <w:rsid w:val="00B7291A"/>
    <w:rsid w:val="00B7354A"/>
    <w:rsid w:val="00B7379B"/>
    <w:rsid w:val="00B73A36"/>
    <w:rsid w:val="00B73AD5"/>
    <w:rsid w:val="00B73EE6"/>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6A9"/>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3CF"/>
    <w:rsid w:val="00BB0688"/>
    <w:rsid w:val="00BB08BD"/>
    <w:rsid w:val="00BB0B70"/>
    <w:rsid w:val="00BB0F2E"/>
    <w:rsid w:val="00BB16DB"/>
    <w:rsid w:val="00BB1B6A"/>
    <w:rsid w:val="00BB1F1E"/>
    <w:rsid w:val="00BB2748"/>
    <w:rsid w:val="00BB2A1A"/>
    <w:rsid w:val="00BB2EE8"/>
    <w:rsid w:val="00BB2F52"/>
    <w:rsid w:val="00BB3018"/>
    <w:rsid w:val="00BB324C"/>
    <w:rsid w:val="00BB3A24"/>
    <w:rsid w:val="00BB3AFC"/>
    <w:rsid w:val="00BB40A6"/>
    <w:rsid w:val="00BB4414"/>
    <w:rsid w:val="00BB444F"/>
    <w:rsid w:val="00BB4824"/>
    <w:rsid w:val="00BB4964"/>
    <w:rsid w:val="00BB51A8"/>
    <w:rsid w:val="00BB5F52"/>
    <w:rsid w:val="00BB61C7"/>
    <w:rsid w:val="00BB63CD"/>
    <w:rsid w:val="00BB6400"/>
    <w:rsid w:val="00BB6AC8"/>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317"/>
    <w:rsid w:val="00C144F6"/>
    <w:rsid w:val="00C147D3"/>
    <w:rsid w:val="00C14B67"/>
    <w:rsid w:val="00C14E90"/>
    <w:rsid w:val="00C14F93"/>
    <w:rsid w:val="00C14FEC"/>
    <w:rsid w:val="00C1514F"/>
    <w:rsid w:val="00C15467"/>
    <w:rsid w:val="00C15539"/>
    <w:rsid w:val="00C1599F"/>
    <w:rsid w:val="00C15F78"/>
    <w:rsid w:val="00C1602D"/>
    <w:rsid w:val="00C16181"/>
    <w:rsid w:val="00C1629C"/>
    <w:rsid w:val="00C16BC0"/>
    <w:rsid w:val="00C1768E"/>
    <w:rsid w:val="00C17DDD"/>
    <w:rsid w:val="00C17EC9"/>
    <w:rsid w:val="00C17FE4"/>
    <w:rsid w:val="00C20156"/>
    <w:rsid w:val="00C20344"/>
    <w:rsid w:val="00C20761"/>
    <w:rsid w:val="00C209BA"/>
    <w:rsid w:val="00C21416"/>
    <w:rsid w:val="00C21475"/>
    <w:rsid w:val="00C21820"/>
    <w:rsid w:val="00C21AD1"/>
    <w:rsid w:val="00C21B28"/>
    <w:rsid w:val="00C21D63"/>
    <w:rsid w:val="00C21DB2"/>
    <w:rsid w:val="00C22193"/>
    <w:rsid w:val="00C22681"/>
    <w:rsid w:val="00C23321"/>
    <w:rsid w:val="00C2338A"/>
    <w:rsid w:val="00C2342B"/>
    <w:rsid w:val="00C23451"/>
    <w:rsid w:val="00C236CF"/>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8F"/>
    <w:rsid w:val="00C308DA"/>
    <w:rsid w:val="00C31433"/>
    <w:rsid w:val="00C3151E"/>
    <w:rsid w:val="00C3162C"/>
    <w:rsid w:val="00C31C3C"/>
    <w:rsid w:val="00C31C7B"/>
    <w:rsid w:val="00C31F1C"/>
    <w:rsid w:val="00C32628"/>
    <w:rsid w:val="00C328DA"/>
    <w:rsid w:val="00C32C48"/>
    <w:rsid w:val="00C32D2B"/>
    <w:rsid w:val="00C33238"/>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54D"/>
    <w:rsid w:val="00C8760E"/>
    <w:rsid w:val="00C87AAB"/>
    <w:rsid w:val="00C901E4"/>
    <w:rsid w:val="00C9079C"/>
    <w:rsid w:val="00C90998"/>
    <w:rsid w:val="00C90A28"/>
    <w:rsid w:val="00C90AB8"/>
    <w:rsid w:val="00C9132A"/>
    <w:rsid w:val="00C9182E"/>
    <w:rsid w:val="00C91DDE"/>
    <w:rsid w:val="00C920AF"/>
    <w:rsid w:val="00C923F0"/>
    <w:rsid w:val="00C928B6"/>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4AE"/>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B42"/>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6E71"/>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71"/>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DD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12E"/>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342"/>
    <w:rsid w:val="00D1257B"/>
    <w:rsid w:val="00D12D24"/>
    <w:rsid w:val="00D12DD7"/>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AB"/>
    <w:rsid w:val="00D432E1"/>
    <w:rsid w:val="00D441F9"/>
    <w:rsid w:val="00D442F0"/>
    <w:rsid w:val="00D4468D"/>
    <w:rsid w:val="00D4483F"/>
    <w:rsid w:val="00D44F43"/>
    <w:rsid w:val="00D44FEF"/>
    <w:rsid w:val="00D45634"/>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ADC"/>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71A"/>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3CA"/>
    <w:rsid w:val="00D80535"/>
    <w:rsid w:val="00D8160F"/>
    <w:rsid w:val="00D81DAE"/>
    <w:rsid w:val="00D81DF0"/>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AA0"/>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0C93"/>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118"/>
    <w:rsid w:val="00DB249C"/>
    <w:rsid w:val="00DB2B20"/>
    <w:rsid w:val="00DB32F4"/>
    <w:rsid w:val="00DB3831"/>
    <w:rsid w:val="00DB3E41"/>
    <w:rsid w:val="00DB3EF2"/>
    <w:rsid w:val="00DB4890"/>
    <w:rsid w:val="00DB48A0"/>
    <w:rsid w:val="00DB4B1C"/>
    <w:rsid w:val="00DB5035"/>
    <w:rsid w:val="00DB50C9"/>
    <w:rsid w:val="00DB56CC"/>
    <w:rsid w:val="00DB5A8A"/>
    <w:rsid w:val="00DB5E0A"/>
    <w:rsid w:val="00DB5FDB"/>
    <w:rsid w:val="00DB5FFF"/>
    <w:rsid w:val="00DB6070"/>
    <w:rsid w:val="00DB63C4"/>
    <w:rsid w:val="00DB6506"/>
    <w:rsid w:val="00DB678E"/>
    <w:rsid w:val="00DB792C"/>
    <w:rsid w:val="00DB79BD"/>
    <w:rsid w:val="00DC0913"/>
    <w:rsid w:val="00DC1125"/>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496"/>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AA3"/>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1B4"/>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3D9"/>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0830"/>
    <w:rsid w:val="00E70F3F"/>
    <w:rsid w:val="00E7128C"/>
    <w:rsid w:val="00E7191F"/>
    <w:rsid w:val="00E719CD"/>
    <w:rsid w:val="00E71DFD"/>
    <w:rsid w:val="00E71F50"/>
    <w:rsid w:val="00E72563"/>
    <w:rsid w:val="00E72C0E"/>
    <w:rsid w:val="00E72DF7"/>
    <w:rsid w:val="00E7306A"/>
    <w:rsid w:val="00E7321F"/>
    <w:rsid w:val="00E74040"/>
    <w:rsid w:val="00E744E6"/>
    <w:rsid w:val="00E74802"/>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B5"/>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CA6"/>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9A2"/>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CE"/>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41B"/>
    <w:rsid w:val="00ED6B0A"/>
    <w:rsid w:val="00ED7185"/>
    <w:rsid w:val="00ED72CC"/>
    <w:rsid w:val="00EE01DB"/>
    <w:rsid w:val="00EE0359"/>
    <w:rsid w:val="00EE0486"/>
    <w:rsid w:val="00EE08F1"/>
    <w:rsid w:val="00EE1213"/>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6983"/>
    <w:rsid w:val="00EE7B4F"/>
    <w:rsid w:val="00EE7D8E"/>
    <w:rsid w:val="00EE7E60"/>
    <w:rsid w:val="00EF0A79"/>
    <w:rsid w:val="00EF0B14"/>
    <w:rsid w:val="00EF0CE4"/>
    <w:rsid w:val="00EF0DE2"/>
    <w:rsid w:val="00EF17EF"/>
    <w:rsid w:val="00EF1949"/>
    <w:rsid w:val="00EF1ABD"/>
    <w:rsid w:val="00EF1F31"/>
    <w:rsid w:val="00EF27EF"/>
    <w:rsid w:val="00EF2B75"/>
    <w:rsid w:val="00EF2C3E"/>
    <w:rsid w:val="00EF2E68"/>
    <w:rsid w:val="00EF33F8"/>
    <w:rsid w:val="00EF37B6"/>
    <w:rsid w:val="00EF3A48"/>
    <w:rsid w:val="00EF3CCB"/>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8C"/>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965"/>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1E03"/>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20F"/>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4D"/>
    <w:rsid w:val="00F57198"/>
    <w:rsid w:val="00F573FD"/>
    <w:rsid w:val="00F57838"/>
    <w:rsid w:val="00F57882"/>
    <w:rsid w:val="00F57A99"/>
    <w:rsid w:val="00F60492"/>
    <w:rsid w:val="00F60792"/>
    <w:rsid w:val="00F60B96"/>
    <w:rsid w:val="00F60D21"/>
    <w:rsid w:val="00F60F95"/>
    <w:rsid w:val="00F61144"/>
    <w:rsid w:val="00F6127F"/>
    <w:rsid w:val="00F6128C"/>
    <w:rsid w:val="00F61373"/>
    <w:rsid w:val="00F61D61"/>
    <w:rsid w:val="00F61FB2"/>
    <w:rsid w:val="00F62698"/>
    <w:rsid w:val="00F626D7"/>
    <w:rsid w:val="00F62B11"/>
    <w:rsid w:val="00F63351"/>
    <w:rsid w:val="00F6377A"/>
    <w:rsid w:val="00F63A5D"/>
    <w:rsid w:val="00F644CC"/>
    <w:rsid w:val="00F644D4"/>
    <w:rsid w:val="00F647E0"/>
    <w:rsid w:val="00F64822"/>
    <w:rsid w:val="00F6492F"/>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0A4"/>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4EF9"/>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45"/>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684C"/>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1B9D"/>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A8C"/>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F3CCB"/>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93567160">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1B17DEA7-FEBD-41AB-A40A-AA9E129A64FC}">
  <ds:schemaRefs>
    <ds:schemaRef ds:uri="http://schemas.openxmlformats.org/officeDocument/2006/bibliography"/>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91</Words>
  <Characters>5506</Characters>
  <Application>Microsoft Office Word</Application>
  <DocSecurity>0</DocSecurity>
  <Lines>45</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6285</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arta Rochala</cp:lastModifiedBy>
  <cp:revision>2</cp:revision>
  <cp:lastPrinted>2023-10-12T08:10:00Z</cp:lastPrinted>
  <dcterms:created xsi:type="dcterms:W3CDTF">2024-04-10T08:09:00Z</dcterms:created>
  <dcterms:modified xsi:type="dcterms:W3CDTF">2024-04-1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